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4559" w:rsidRPr="00F04EF9" w:rsidRDefault="00F04EF9" w:rsidP="00F04EF9">
      <w:pPr>
        <w:spacing w:after="0" w:line="240" w:lineRule="auto"/>
        <w:rPr>
          <w:rFonts w:eastAsia="Times New Roman" w:cstheme="minorHAnsi"/>
          <w:b/>
          <w:color w:val="000000"/>
          <w:sz w:val="24"/>
        </w:rPr>
      </w:pPr>
      <w:r w:rsidRPr="00F04EF9">
        <w:rPr>
          <w:rFonts w:eastAsia="Times New Roman" w:cstheme="minorHAnsi"/>
          <w:b/>
          <w:color w:val="000000"/>
          <w:sz w:val="24"/>
        </w:rPr>
        <w:t>The Intended Software Functions</w:t>
      </w:r>
    </w:p>
    <w:p w:rsidR="00FC4559" w:rsidRDefault="00FC4559" w:rsidP="00F04EF9">
      <w:pPr>
        <w:spacing w:after="0" w:line="240" w:lineRule="auto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A website about fish, this website will inform you about:</w:t>
      </w:r>
    </w:p>
    <w:p w:rsidR="00FC4559" w:rsidRDefault="00FC4559" w:rsidP="00F04EF9">
      <w:pPr>
        <w:spacing w:after="0" w:line="240" w:lineRule="auto"/>
        <w:rPr>
          <w:rFonts w:eastAsia="Times New Roman" w:cstheme="minorHAnsi"/>
          <w:color w:val="000000"/>
        </w:rPr>
      </w:pPr>
    </w:p>
    <w:p w:rsidR="00FC4559" w:rsidRPr="00F04EF9" w:rsidRDefault="00FC4559" w:rsidP="00F04EF9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/>
        </w:rPr>
      </w:pPr>
      <w:r w:rsidRPr="00FC4559">
        <w:rPr>
          <w:rFonts w:eastAsia="Times New Roman" w:cstheme="minorHAnsi"/>
          <w:color w:val="000000"/>
        </w:rPr>
        <w:t xml:space="preserve">What is a fish – the </w:t>
      </w:r>
      <w:proofErr w:type="gramStart"/>
      <w:r w:rsidRPr="00FC4559">
        <w:rPr>
          <w:rFonts w:eastAsia="Times New Roman" w:cstheme="minorHAnsi"/>
          <w:color w:val="000000"/>
        </w:rPr>
        <w:t>introduction.</w:t>
      </w:r>
      <w:proofErr w:type="gramEnd"/>
    </w:p>
    <w:p w:rsidR="00FC4559" w:rsidRDefault="00FC4559" w:rsidP="00F04EF9">
      <w:pPr>
        <w:pStyle w:val="ListParagraph"/>
        <w:numPr>
          <w:ilvl w:val="0"/>
          <w:numId w:val="2"/>
        </w:numPr>
        <w:spacing w:after="0"/>
      </w:pPr>
      <w:r>
        <w:t xml:space="preserve">Where does fish live, what type of fish live in the different </w:t>
      </w:r>
      <w:proofErr w:type="gramStart"/>
      <w:r>
        <w:t>habitats.</w:t>
      </w:r>
      <w:proofErr w:type="gramEnd"/>
    </w:p>
    <w:p w:rsidR="00FC4559" w:rsidRDefault="00FC4559" w:rsidP="00F04EF9">
      <w:pPr>
        <w:pStyle w:val="ListParagraph"/>
        <w:numPr>
          <w:ilvl w:val="0"/>
          <w:numId w:val="2"/>
        </w:numPr>
        <w:spacing w:after="0"/>
      </w:pPr>
      <w:r>
        <w:t>What do fish eat, their diet.</w:t>
      </w:r>
    </w:p>
    <w:p w:rsidR="00FC4559" w:rsidRDefault="00FC4559" w:rsidP="00F04EF9">
      <w:pPr>
        <w:pStyle w:val="ListParagraph"/>
        <w:numPr>
          <w:ilvl w:val="0"/>
          <w:numId w:val="2"/>
        </w:numPr>
        <w:spacing w:after="0"/>
      </w:pPr>
      <w:r>
        <w:t>Fish predators.</w:t>
      </w:r>
    </w:p>
    <w:p w:rsidR="00FC4559" w:rsidRDefault="00FC4559" w:rsidP="00F04EF9">
      <w:pPr>
        <w:pStyle w:val="ListParagraph"/>
        <w:numPr>
          <w:ilvl w:val="0"/>
          <w:numId w:val="2"/>
        </w:numPr>
        <w:spacing w:after="0"/>
      </w:pPr>
      <w:r>
        <w:t>Pet fish</w:t>
      </w:r>
      <w:r w:rsidR="00F04EF9">
        <w:t>es and how to take care of them.</w:t>
      </w:r>
    </w:p>
    <w:p w:rsidR="00FC4559" w:rsidRDefault="00FC4559" w:rsidP="00F04EF9">
      <w:pPr>
        <w:pStyle w:val="ListParagraph"/>
        <w:numPr>
          <w:ilvl w:val="0"/>
          <w:numId w:val="2"/>
        </w:numPr>
        <w:spacing w:after="0"/>
      </w:pPr>
      <w:r>
        <w:t>The type of fish that you can eat.</w:t>
      </w:r>
    </w:p>
    <w:p w:rsidR="00FC4559" w:rsidRDefault="00FC4559" w:rsidP="00F04EF9">
      <w:pPr>
        <w:pStyle w:val="ListParagraph"/>
        <w:numPr>
          <w:ilvl w:val="0"/>
          <w:numId w:val="2"/>
        </w:numPr>
        <w:spacing w:after="0"/>
      </w:pPr>
      <w:r>
        <w:t>Places you could go fishing.</w:t>
      </w:r>
    </w:p>
    <w:p w:rsidR="00FC4559" w:rsidRDefault="00FC4559" w:rsidP="00F04EF9">
      <w:pPr>
        <w:pStyle w:val="ListParagraph"/>
        <w:numPr>
          <w:ilvl w:val="0"/>
          <w:numId w:val="2"/>
        </w:numPr>
        <w:spacing w:after="0"/>
      </w:pPr>
      <w:r>
        <w:t>Different body parts of a fish.</w:t>
      </w:r>
    </w:p>
    <w:p w:rsidR="00FC4559" w:rsidRDefault="00FC4559" w:rsidP="00F04EF9">
      <w:pPr>
        <w:pStyle w:val="ListParagraph"/>
        <w:numPr>
          <w:ilvl w:val="0"/>
          <w:numId w:val="2"/>
        </w:numPr>
        <w:spacing w:after="0"/>
      </w:pPr>
      <w:r>
        <w:t>Fun Facts about fish.</w:t>
      </w:r>
    </w:p>
    <w:p w:rsidR="00F04EF9" w:rsidRDefault="00F04EF9" w:rsidP="00F04EF9">
      <w:pPr>
        <w:pStyle w:val="ListParagraph"/>
        <w:spacing w:after="0"/>
      </w:pPr>
    </w:p>
    <w:p w:rsidR="00F04EF9" w:rsidRDefault="00F04EF9" w:rsidP="00F04EF9">
      <w:pPr>
        <w:spacing w:after="0"/>
        <w:rPr>
          <w:b/>
          <w:sz w:val="24"/>
        </w:rPr>
      </w:pPr>
      <w:r>
        <w:rPr>
          <w:b/>
          <w:sz w:val="24"/>
        </w:rPr>
        <w:t>How our Software Works</w:t>
      </w:r>
    </w:p>
    <w:p w:rsidR="00F04EF9" w:rsidRDefault="00F04EF9" w:rsidP="00F04EF9">
      <w:pPr>
        <w:spacing w:after="0"/>
      </w:pPr>
      <w:r>
        <w:t xml:space="preserve">Our software is going to be a website, it will inform the public about the different types of fishes. We will be using Visual Studio Code and code in HTML. </w:t>
      </w:r>
    </w:p>
    <w:p w:rsidR="00F04EF9" w:rsidRDefault="00F04EF9" w:rsidP="00F04EF9">
      <w:pPr>
        <w:spacing w:after="0"/>
        <w:rPr>
          <w:b/>
        </w:rPr>
      </w:pPr>
      <w:r>
        <w:rPr>
          <w:b/>
        </w:rPr>
        <w:t>Software features</w:t>
      </w:r>
    </w:p>
    <w:p w:rsidR="00F04EF9" w:rsidRPr="00F04EF9" w:rsidRDefault="00F04EF9" w:rsidP="00F04EF9">
      <w:pPr>
        <w:spacing w:after="0"/>
        <w:rPr>
          <w:b/>
        </w:rPr>
      </w:pPr>
      <w:r>
        <w:t>Gang external style</w:t>
      </w:r>
      <w:bookmarkStart w:id="0" w:name="_GoBack"/>
      <w:bookmarkEnd w:id="0"/>
      <w:r>
        <w:t xml:space="preserve"> sheet programmed in CSS.</w:t>
      </w:r>
    </w:p>
    <w:p w:rsidR="00F04EF9" w:rsidRPr="00F04EF9" w:rsidRDefault="00F04EF9" w:rsidP="00F04EF9">
      <w:pPr>
        <w:spacing w:after="0"/>
      </w:pPr>
      <w:proofErr w:type="spellStart"/>
      <w:r>
        <w:t>Navbar</w:t>
      </w:r>
      <w:proofErr w:type="spellEnd"/>
      <w:r>
        <w:t xml:space="preserve"> located at the top of the page, directing and connecting users to the various pages of our website.</w:t>
      </w:r>
    </w:p>
    <w:sectPr w:rsidR="00F04EF9" w:rsidRPr="00F04EF9" w:rsidSect="00766A63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4F411B"/>
    <w:multiLevelType w:val="hybridMultilevel"/>
    <w:tmpl w:val="B930E3D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A566F7"/>
    <w:multiLevelType w:val="multilevel"/>
    <w:tmpl w:val="D660D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KwNDU3MDcysTQ2MLZU0lEKTi0uzszPAykwqgUAUwxREiwAAAA="/>
  </w:docVars>
  <w:rsids>
    <w:rsidRoot w:val="00FC4559"/>
    <w:rsid w:val="00766A63"/>
    <w:rsid w:val="00DB5B1F"/>
    <w:rsid w:val="00F04EF9"/>
    <w:rsid w:val="00FC4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689C3"/>
  <w15:chartTrackingRefBased/>
  <w15:docId w15:val="{BD394602-4C5A-42D2-8E76-253C01775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C45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C45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12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12</Words>
  <Characters>642</Characters>
  <Application>Microsoft Office Word</Application>
  <DocSecurity>0</DocSecurity>
  <Lines>5</Lines>
  <Paragraphs>1</Paragraphs>
  <ScaleCrop>false</ScaleCrop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Gayi</dc:creator>
  <cp:keywords/>
  <dc:description/>
  <cp:lastModifiedBy>LIAO, Gayi</cp:lastModifiedBy>
  <cp:revision>2</cp:revision>
  <dcterms:created xsi:type="dcterms:W3CDTF">2018-06-08T01:41:00Z</dcterms:created>
  <dcterms:modified xsi:type="dcterms:W3CDTF">2018-06-08T02:01:00Z</dcterms:modified>
</cp:coreProperties>
</file>